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81"/>
        <w:gridCol w:w="8056"/>
      </w:tblGrid>
      <w:tr w:rsidR="00576964" w14:paraId="69F52184" w14:textId="77777777" w:rsidTr="006F4ED4">
        <w:tc>
          <w:tcPr>
            <w:tcW w:w="158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6F75D8B" w14:textId="77777777" w:rsidR="00576964" w:rsidRDefault="00576964" w:rsidP="006F4ED4">
            <w:r>
              <w:t>Last updated:</w:t>
            </w:r>
          </w:p>
        </w:tc>
        <w:tc>
          <w:tcPr>
            <w:tcW w:w="805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ACC480E" w14:textId="77777777" w:rsidR="00576964" w:rsidRDefault="00576964" w:rsidP="006F4ED4">
            <w:r>
              <w:t>12 December 2019</w:t>
            </w:r>
          </w:p>
        </w:tc>
      </w:tr>
    </w:tbl>
    <w:p w14:paraId="7C13BC63" w14:textId="77777777" w:rsidR="00576964" w:rsidRDefault="00576964" w:rsidP="00576964">
      <w:pPr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JOB DESCRIPTION</w:t>
      </w:r>
    </w:p>
    <w:p w14:paraId="1C2F1056" w14:textId="77777777" w:rsidR="00576964" w:rsidRDefault="00576964" w:rsidP="00576964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1"/>
        <w:gridCol w:w="4135"/>
        <w:gridCol w:w="965"/>
        <w:gridCol w:w="2016"/>
      </w:tblGrid>
      <w:tr w:rsidR="00576964" w14:paraId="408F5813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927C26" w14:textId="77777777" w:rsidR="00576964" w:rsidRDefault="00576964" w:rsidP="006F4ED4">
            <w:r>
              <w:t>Post title:</w:t>
            </w:r>
          </w:p>
        </w:tc>
        <w:tc>
          <w:tcPr>
            <w:tcW w:w="71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B18D88" w14:textId="77777777" w:rsidR="00576964" w:rsidRDefault="00576964" w:rsidP="006F4ED4">
            <w:pPr>
              <w:rPr>
                <w:b/>
                <w:bCs/>
              </w:rPr>
            </w:pPr>
            <w:r>
              <w:rPr>
                <w:b/>
                <w:bCs/>
              </w:rPr>
              <w:t>Lecturer in Law</w:t>
            </w:r>
          </w:p>
        </w:tc>
      </w:tr>
      <w:tr w:rsidR="00576964" w14:paraId="17A2EC98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32972F" w14:textId="77777777" w:rsidR="00576964" w:rsidRDefault="00576964" w:rsidP="006F4ED4">
            <w:r>
              <w:t>School/Department:</w:t>
            </w:r>
          </w:p>
        </w:tc>
        <w:tc>
          <w:tcPr>
            <w:tcW w:w="71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DECE72" w14:textId="77777777" w:rsidR="00576964" w:rsidRDefault="00576964" w:rsidP="006F4ED4">
            <w:r>
              <w:t>Southampton Law School</w:t>
            </w:r>
          </w:p>
        </w:tc>
      </w:tr>
      <w:tr w:rsidR="00576964" w14:paraId="5A895852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05B3C63" w14:textId="77777777" w:rsidR="00576964" w:rsidRDefault="00576964" w:rsidP="006F4ED4">
            <w:r>
              <w:t>Faculty:</w:t>
            </w:r>
          </w:p>
        </w:tc>
        <w:tc>
          <w:tcPr>
            <w:tcW w:w="71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289282" w14:textId="77777777" w:rsidR="00576964" w:rsidRDefault="00576964" w:rsidP="006F4ED4">
            <w:r>
              <w:t xml:space="preserve">Social Sciences </w:t>
            </w:r>
          </w:p>
        </w:tc>
      </w:tr>
      <w:tr w:rsidR="00576964" w14:paraId="0AF3EE3E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0E2C7C" w14:textId="77777777" w:rsidR="00576964" w:rsidRDefault="00576964" w:rsidP="006F4ED4">
            <w:r>
              <w:t>Career Pathway:</w:t>
            </w:r>
          </w:p>
        </w:tc>
        <w:tc>
          <w:tcPr>
            <w:tcW w:w="4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CD8410" w14:textId="77777777" w:rsidR="00576964" w:rsidRDefault="00576964" w:rsidP="006F4ED4">
            <w:r>
              <w:t>Education, Research and Enterprise (ERE)</w:t>
            </w: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502CAE" w14:textId="77777777" w:rsidR="00576964" w:rsidRDefault="00576964" w:rsidP="006F4ED4">
            <w:r>
              <w:t>Level: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CF0B5D" w14:textId="77777777" w:rsidR="00576964" w:rsidRDefault="00576964" w:rsidP="006F4ED4">
            <w:r>
              <w:t>4</w:t>
            </w:r>
          </w:p>
        </w:tc>
      </w:tr>
      <w:tr w:rsidR="00576964" w14:paraId="4378D668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0772F3" w14:textId="77777777" w:rsidR="00576964" w:rsidRDefault="00576964" w:rsidP="006F4ED4">
            <w:r>
              <w:t>*ERE category:</w:t>
            </w:r>
          </w:p>
        </w:tc>
        <w:tc>
          <w:tcPr>
            <w:tcW w:w="71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D1B77B" w14:textId="77777777" w:rsidR="00576964" w:rsidRDefault="00576964" w:rsidP="006F4ED4">
            <w:r>
              <w:t>Balanced portfolio</w:t>
            </w:r>
          </w:p>
        </w:tc>
      </w:tr>
      <w:tr w:rsidR="00576964" w14:paraId="1D211A35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DC61CD7" w14:textId="77777777" w:rsidR="00576964" w:rsidRDefault="00576964" w:rsidP="006F4ED4">
            <w:r>
              <w:t>Posts responsible to:</w:t>
            </w:r>
          </w:p>
        </w:tc>
        <w:tc>
          <w:tcPr>
            <w:tcW w:w="71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4D1B68" w14:textId="77777777" w:rsidR="00576964" w:rsidRDefault="00576964" w:rsidP="006F4ED4">
            <w:r>
              <w:t>Head of School</w:t>
            </w:r>
          </w:p>
        </w:tc>
      </w:tr>
      <w:tr w:rsidR="00576964" w14:paraId="2EEC6A2A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9F72A4A" w14:textId="77777777" w:rsidR="00576964" w:rsidRDefault="00576964" w:rsidP="006F4ED4">
            <w:r>
              <w:t>Posts responsible for:</w:t>
            </w:r>
          </w:p>
        </w:tc>
        <w:tc>
          <w:tcPr>
            <w:tcW w:w="71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A1E13DA" w14:textId="77777777" w:rsidR="00576964" w:rsidRDefault="00576964" w:rsidP="006F4ED4">
            <w:r>
              <w:t>None</w:t>
            </w:r>
          </w:p>
        </w:tc>
      </w:tr>
      <w:tr w:rsidR="00576964" w14:paraId="1A298AB6" w14:textId="77777777" w:rsidTr="006F4ED4">
        <w:tc>
          <w:tcPr>
            <w:tcW w:w="2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B18A2D" w14:textId="77777777" w:rsidR="00576964" w:rsidRDefault="00576964" w:rsidP="006F4ED4">
            <w:r>
              <w:t>Post base:</w:t>
            </w:r>
          </w:p>
        </w:tc>
        <w:tc>
          <w:tcPr>
            <w:tcW w:w="71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0EADAD" w14:textId="77777777" w:rsidR="00576964" w:rsidRDefault="00576964" w:rsidP="006F4ED4">
            <w:r>
              <w:t xml:space="preserve">Office-based </w:t>
            </w:r>
          </w:p>
        </w:tc>
      </w:tr>
    </w:tbl>
    <w:p w14:paraId="46BB18D2" w14:textId="77777777" w:rsidR="00576964" w:rsidRDefault="00576964" w:rsidP="00576964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7"/>
      </w:tblGrid>
      <w:tr w:rsidR="00576964" w14:paraId="20572144" w14:textId="77777777" w:rsidTr="006F4ED4"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B40CAE" w14:textId="77777777" w:rsidR="00576964" w:rsidRDefault="00576964" w:rsidP="006F4ED4">
            <w:r>
              <w:t>Job purpose</w:t>
            </w:r>
          </w:p>
        </w:tc>
      </w:tr>
      <w:tr w:rsidR="00576964" w14:paraId="467C7460" w14:textId="77777777" w:rsidTr="006F4ED4">
        <w:trPr>
          <w:trHeight w:val="1134"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A3EE11" w14:textId="77777777" w:rsidR="00576964" w:rsidRDefault="00576964" w:rsidP="006F4ED4">
            <w:r>
              <w:t>To undertake high quality legal scholarship</w:t>
            </w:r>
            <w:r>
              <w:rPr>
                <w:b/>
              </w:rPr>
              <w:t xml:space="preserve"> </w:t>
            </w:r>
            <w:r>
              <w:t xml:space="preserve">in line with Southampton Law School’s research strategy, to deliver high quality legal education at undergraduate and postgraduate level, and to undertake leadership, </w:t>
            </w:r>
            <w:proofErr w:type="gramStart"/>
            <w:r>
              <w:t>management</w:t>
            </w:r>
            <w:proofErr w:type="gramEnd"/>
            <w:r>
              <w:t xml:space="preserve"> and engagement activities as an active member of the Law School.</w:t>
            </w:r>
          </w:p>
          <w:p w14:paraId="30F0DD24" w14:textId="77777777" w:rsidR="00576964" w:rsidRDefault="00576964" w:rsidP="006F4ED4"/>
          <w:p w14:paraId="23607530" w14:textId="77777777" w:rsidR="00576964" w:rsidRDefault="00576964" w:rsidP="006F4ED4"/>
        </w:tc>
      </w:tr>
    </w:tbl>
    <w:p w14:paraId="2F895AB9" w14:textId="77777777" w:rsidR="00576964" w:rsidRDefault="00576964" w:rsidP="00576964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8"/>
        <w:gridCol w:w="8011"/>
        <w:gridCol w:w="1018"/>
      </w:tblGrid>
      <w:tr w:rsidR="00576964" w14:paraId="5A6706F4" w14:textId="77777777" w:rsidTr="006F4ED4">
        <w:trPr>
          <w:cantSplit/>
          <w:tblHeader/>
        </w:trPr>
        <w:tc>
          <w:tcPr>
            <w:tcW w:w="8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36A2880" w14:textId="77777777" w:rsidR="00576964" w:rsidRDefault="00576964" w:rsidP="006F4ED4">
            <w:r>
              <w:t>Key accountabilities/primary responsibilities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AA0804E" w14:textId="77777777" w:rsidR="00576964" w:rsidRDefault="00576964" w:rsidP="006F4ED4">
            <w:r>
              <w:t>% Time</w:t>
            </w:r>
          </w:p>
        </w:tc>
      </w:tr>
      <w:tr w:rsidR="00576964" w14:paraId="1E78896C" w14:textId="77777777" w:rsidTr="006F4ED4">
        <w:trPr>
          <w:cantSplit/>
        </w:trPr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829795" w14:textId="77777777" w:rsidR="00576964" w:rsidRDefault="00576964" w:rsidP="006F4E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01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FDF9E8" w14:textId="77777777" w:rsidR="00576964" w:rsidRDefault="00576964" w:rsidP="006F4ED4">
            <w:r>
              <w:t>Support and develop the research activities of the Law School by:</w:t>
            </w:r>
          </w:p>
          <w:p w14:paraId="0B691DC3" w14:textId="77777777" w:rsidR="00576964" w:rsidRDefault="00576964" w:rsidP="006F4ED4">
            <w:pPr>
              <w:pStyle w:val="ListParagraph"/>
              <w:numPr>
                <w:ilvl w:val="0"/>
                <w:numId w:val="2"/>
              </w:numPr>
            </w:pPr>
            <w:r>
              <w:t>Developing and carrying out an area of personal research</w:t>
            </w:r>
          </w:p>
          <w:p w14:paraId="5AA78B91" w14:textId="77777777" w:rsidR="00576964" w:rsidRDefault="00576964" w:rsidP="006F4ED4">
            <w:pPr>
              <w:pStyle w:val="ListParagraph"/>
              <w:numPr>
                <w:ilvl w:val="0"/>
                <w:numId w:val="2"/>
              </w:numPr>
            </w:pPr>
            <w:r>
              <w:t xml:space="preserve">Disseminating research findings in peer-reviewed journals, presenting results at conferences and other outreach </w:t>
            </w:r>
            <w:proofErr w:type="gramStart"/>
            <w:r>
              <w:t>activities;</w:t>
            </w:r>
            <w:proofErr w:type="gramEnd"/>
            <w:r>
              <w:t xml:space="preserve"> </w:t>
            </w:r>
          </w:p>
          <w:p w14:paraId="68A22FB0" w14:textId="77777777" w:rsidR="00576964" w:rsidRDefault="00576964" w:rsidP="006F4ED4">
            <w:pPr>
              <w:pStyle w:val="ListParagraph"/>
              <w:numPr>
                <w:ilvl w:val="0"/>
                <w:numId w:val="2"/>
              </w:numPr>
            </w:pPr>
            <w:r>
              <w:t>Contributing to the writing of bids for research funding.</w:t>
            </w:r>
          </w:p>
          <w:p w14:paraId="310C5000" w14:textId="77777777" w:rsidR="00576964" w:rsidRDefault="00576964" w:rsidP="006F4ED4"/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65DA67" w14:textId="77777777" w:rsidR="00576964" w:rsidRDefault="00576964" w:rsidP="006F4ED4">
            <w:r>
              <w:t>40 %</w:t>
            </w:r>
          </w:p>
        </w:tc>
      </w:tr>
      <w:tr w:rsidR="00576964" w14:paraId="1457A0BA" w14:textId="77777777" w:rsidTr="006F4ED4">
        <w:trPr>
          <w:cantSplit/>
        </w:trPr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3CAC36" w14:textId="77777777" w:rsidR="00576964" w:rsidRDefault="00576964" w:rsidP="006F4E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01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A73B07" w14:textId="77777777" w:rsidR="00576964" w:rsidRDefault="00576964" w:rsidP="006F4ED4">
            <w:r>
              <w:t>Support and develop the teaching objectives of the Law School:</w:t>
            </w:r>
          </w:p>
          <w:p w14:paraId="2D906A37" w14:textId="77777777" w:rsidR="00576964" w:rsidRDefault="00576964" w:rsidP="006F4ED4">
            <w:pPr>
              <w:pStyle w:val="ListParagraph"/>
              <w:numPr>
                <w:ilvl w:val="0"/>
                <w:numId w:val="3"/>
              </w:numPr>
            </w:pPr>
            <w:r>
              <w:t xml:space="preserve">Undertaking teaching activities at undergraduate and postgraduate level, including </w:t>
            </w:r>
            <w:proofErr w:type="gramStart"/>
            <w:r>
              <w:t>designing</w:t>
            </w:r>
            <w:proofErr w:type="gramEnd"/>
            <w:r>
              <w:t xml:space="preserve"> and developing modules</w:t>
            </w:r>
          </w:p>
          <w:p w14:paraId="18477E53" w14:textId="77777777" w:rsidR="00576964" w:rsidRDefault="00576964" w:rsidP="006F4ED4">
            <w:pPr>
              <w:pStyle w:val="ListParagraph"/>
              <w:numPr>
                <w:ilvl w:val="0"/>
                <w:numId w:val="3"/>
              </w:numPr>
            </w:pPr>
            <w:r>
              <w:t xml:space="preserve">Directly supervising students, and participating in assessment and examination activities, </w:t>
            </w:r>
            <w:proofErr w:type="gramStart"/>
            <w:r>
              <w:t>setting</w:t>
            </w:r>
            <w:proofErr w:type="gramEnd"/>
            <w:r>
              <w:t xml:space="preserve"> and marking assignments and exams, providing feedback to students,</w:t>
            </w:r>
          </w:p>
          <w:p w14:paraId="09C5EE6D" w14:textId="77777777" w:rsidR="00576964" w:rsidRDefault="00576964" w:rsidP="006F4ED4">
            <w:pPr>
              <w:pStyle w:val="ListParagraph"/>
              <w:numPr>
                <w:ilvl w:val="0"/>
                <w:numId w:val="3"/>
              </w:numPr>
            </w:pPr>
            <w:r>
              <w:t xml:space="preserve">Developing teaching materials, </w:t>
            </w:r>
            <w:proofErr w:type="gramStart"/>
            <w:r>
              <w:t>methods</w:t>
            </w:r>
            <w:proofErr w:type="gramEnd"/>
            <w:r>
              <w:t xml:space="preserve"> and approaches.</w:t>
            </w:r>
          </w:p>
          <w:p w14:paraId="09588EE3" w14:textId="77777777" w:rsidR="00576964" w:rsidRDefault="00576964" w:rsidP="006F4ED4">
            <w:pPr>
              <w:pStyle w:val="ListParagraph"/>
              <w:numPr>
                <w:ilvl w:val="0"/>
                <w:numId w:val="3"/>
              </w:numPr>
            </w:pPr>
            <w:r>
              <w:t>Working to build the student community and experience.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56E524A" w14:textId="77777777" w:rsidR="00576964" w:rsidRDefault="00576964" w:rsidP="006F4ED4">
            <w:r>
              <w:t>40 %</w:t>
            </w:r>
          </w:p>
        </w:tc>
      </w:tr>
      <w:tr w:rsidR="00576964" w14:paraId="5A211371" w14:textId="77777777" w:rsidTr="006F4ED4">
        <w:trPr>
          <w:cantSplit/>
        </w:trPr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0BDA9C2" w14:textId="77777777" w:rsidR="00576964" w:rsidRDefault="00576964" w:rsidP="006F4ED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01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263512" w14:textId="77777777" w:rsidR="00576964" w:rsidRDefault="00576964" w:rsidP="006F4ED4">
            <w:r>
              <w:t>Contribute to the efficient management and administration of the Law School by:</w:t>
            </w:r>
          </w:p>
          <w:p w14:paraId="5FCEB2DA" w14:textId="77777777" w:rsidR="00576964" w:rsidRDefault="00576964" w:rsidP="006F4ED4">
            <w:pPr>
              <w:pStyle w:val="ListParagraph"/>
              <w:numPr>
                <w:ilvl w:val="0"/>
                <w:numId w:val="4"/>
              </w:numPr>
            </w:pPr>
            <w:r>
              <w:t>Performing personal administrative duties as allocated by the Head of School e.g. library representative, year tutor, exchange programme coordinator etc.</w:t>
            </w:r>
          </w:p>
          <w:p w14:paraId="17B04D32" w14:textId="77777777" w:rsidR="00576964" w:rsidRDefault="00576964" w:rsidP="006F4ED4">
            <w:pPr>
              <w:pStyle w:val="ListParagraph"/>
              <w:numPr>
                <w:ilvl w:val="0"/>
                <w:numId w:val="4"/>
              </w:numPr>
            </w:pPr>
            <w:r>
              <w:t>Supporting the School’s recruitment activities, as appropriate</w:t>
            </w:r>
          </w:p>
          <w:p w14:paraId="618E39D9" w14:textId="77777777" w:rsidR="00576964" w:rsidRDefault="00576964" w:rsidP="006F4ED4">
            <w:pPr>
              <w:pStyle w:val="ListParagraph"/>
              <w:numPr>
                <w:ilvl w:val="0"/>
                <w:numId w:val="4"/>
              </w:numPr>
            </w:pPr>
            <w:r>
              <w:t>Completing any other duties as allocated by the line manager, following consultation with the post-holder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84E2D00" w14:textId="77777777" w:rsidR="00576964" w:rsidRDefault="00576964" w:rsidP="006F4ED4">
            <w:r>
              <w:t>20 %</w:t>
            </w:r>
          </w:p>
        </w:tc>
      </w:tr>
    </w:tbl>
    <w:p w14:paraId="41F3C9F7" w14:textId="77777777" w:rsidR="00576964" w:rsidRDefault="00576964" w:rsidP="00576964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7"/>
      </w:tblGrid>
      <w:tr w:rsidR="00576964" w14:paraId="1DD8ECD8" w14:textId="77777777" w:rsidTr="006F4ED4">
        <w:trPr>
          <w:tblHeader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97E27F" w14:textId="77777777" w:rsidR="00576964" w:rsidRDefault="00576964" w:rsidP="006F4ED4">
            <w:r>
              <w:t>Internal and external relationships</w:t>
            </w:r>
          </w:p>
        </w:tc>
      </w:tr>
      <w:tr w:rsidR="00576964" w14:paraId="65412475" w14:textId="77777777" w:rsidTr="006F4ED4">
        <w:trPr>
          <w:trHeight w:val="1134"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02D19E" w14:textId="77777777" w:rsidR="00576964" w:rsidRDefault="00576964" w:rsidP="006F4ED4">
            <w:r>
              <w:t xml:space="preserve">Member of such Law School and Faculty committees relevant to their administrative duties. </w:t>
            </w:r>
          </w:p>
          <w:p w14:paraId="5530683F" w14:textId="77777777" w:rsidR="00576964" w:rsidRDefault="00576964" w:rsidP="006F4ED4"/>
          <w:p w14:paraId="3D1C2E86" w14:textId="77777777" w:rsidR="00576964" w:rsidRDefault="00576964" w:rsidP="006F4ED4">
            <w:r>
              <w:t>New appointees will be assigned a senior colleague to guide their development and aid their integration into the School and University.</w:t>
            </w:r>
          </w:p>
          <w:p w14:paraId="7D31AB42" w14:textId="77777777" w:rsidR="00576964" w:rsidRDefault="00576964" w:rsidP="006F4ED4"/>
          <w:p w14:paraId="75840859" w14:textId="77777777" w:rsidR="00576964" w:rsidRDefault="00576964" w:rsidP="006F4ED4">
            <w:r>
              <w:t>Teaching and administrative duties will be allocated by the Head of the Law School or other relevant officer.</w:t>
            </w:r>
          </w:p>
        </w:tc>
      </w:tr>
    </w:tbl>
    <w:p w14:paraId="0F208C86" w14:textId="77777777" w:rsidR="00576964" w:rsidRDefault="00576964" w:rsidP="00576964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7"/>
      </w:tblGrid>
      <w:tr w:rsidR="00576964" w14:paraId="32C2DF9B" w14:textId="77777777" w:rsidTr="006F4ED4">
        <w:trPr>
          <w:tblHeader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BBB95C" w14:textId="77777777" w:rsidR="00576964" w:rsidRDefault="00576964" w:rsidP="006F4ED4">
            <w:r>
              <w:t>Special Requirements</w:t>
            </w:r>
          </w:p>
        </w:tc>
      </w:tr>
      <w:tr w:rsidR="00576964" w14:paraId="21A5EAAC" w14:textId="77777777" w:rsidTr="006F4ED4">
        <w:trPr>
          <w:trHeight w:val="1134"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090769" w14:textId="77777777" w:rsidR="00576964" w:rsidRDefault="00576964" w:rsidP="006F4ED4">
            <w:r>
              <w:t>To build a research profile through attendance at national and international conferences and the dissemination of research.</w:t>
            </w:r>
          </w:p>
          <w:p w14:paraId="6A6E39A2" w14:textId="77777777" w:rsidR="00576964" w:rsidRDefault="00576964" w:rsidP="006F4ED4">
            <w:r>
              <w:t>To participate in recruitment activities, including international activities, as appropriate</w:t>
            </w:r>
          </w:p>
        </w:tc>
      </w:tr>
    </w:tbl>
    <w:p w14:paraId="752894C2" w14:textId="77777777" w:rsidR="00576964" w:rsidRDefault="00576964" w:rsidP="00576964"/>
    <w:p w14:paraId="30DFD33C" w14:textId="77777777" w:rsidR="00576964" w:rsidRDefault="00576964" w:rsidP="00576964">
      <w:pPr>
        <w:pageBreakBefore/>
        <w:overflowPunct/>
        <w:autoSpaceDE/>
        <w:spacing w:before="0" w:after="0"/>
        <w:textAlignment w:val="auto"/>
        <w:rPr>
          <w:b/>
          <w:bCs/>
          <w:sz w:val="22"/>
          <w:szCs w:val="24"/>
        </w:rPr>
      </w:pPr>
    </w:p>
    <w:p w14:paraId="15B768E9" w14:textId="77777777" w:rsidR="00576964" w:rsidRDefault="00576964" w:rsidP="00576964">
      <w:pPr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PERSON SPECIFICATION</w:t>
      </w:r>
    </w:p>
    <w:p w14:paraId="38406A64" w14:textId="77777777" w:rsidR="00576964" w:rsidRDefault="00576964" w:rsidP="00576964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3"/>
        <w:gridCol w:w="3351"/>
        <w:gridCol w:w="3348"/>
        <w:gridCol w:w="1315"/>
      </w:tblGrid>
      <w:tr w:rsidR="00576964" w14:paraId="22D02960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A3E5D91" w14:textId="77777777" w:rsidR="00576964" w:rsidRDefault="00576964" w:rsidP="006F4ED4">
            <w:pPr>
              <w:rPr>
                <w:bCs/>
              </w:rPr>
            </w:pPr>
            <w:r>
              <w:rPr>
                <w:bCs/>
              </w:rPr>
              <w:t>Criteria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59831FB" w14:textId="77777777" w:rsidR="00576964" w:rsidRDefault="00576964" w:rsidP="006F4ED4">
            <w:pPr>
              <w:rPr>
                <w:bCs/>
              </w:rPr>
            </w:pPr>
            <w:r>
              <w:rPr>
                <w:bCs/>
              </w:rPr>
              <w:t>Essential</w:t>
            </w: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AC24DC4" w14:textId="77777777" w:rsidR="00576964" w:rsidRDefault="00576964" w:rsidP="006F4ED4">
            <w:pPr>
              <w:rPr>
                <w:bCs/>
              </w:rPr>
            </w:pPr>
            <w:r>
              <w:rPr>
                <w:bCs/>
              </w:rPr>
              <w:t>Desirable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2E1B0A" w14:textId="77777777" w:rsidR="00576964" w:rsidRDefault="00576964" w:rsidP="006F4ED4">
            <w:pPr>
              <w:rPr>
                <w:bCs/>
              </w:rPr>
            </w:pPr>
            <w:r>
              <w:rPr>
                <w:bCs/>
              </w:rPr>
              <w:t>How to be assessed</w:t>
            </w:r>
          </w:p>
        </w:tc>
      </w:tr>
      <w:tr w:rsidR="00576964" w14:paraId="1B3B0ECE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CFFA14" w14:textId="77777777" w:rsidR="00576964" w:rsidRDefault="00576964" w:rsidP="006F4ED4">
            <w:r>
              <w:t xml:space="preserve">Qualifications, </w:t>
            </w:r>
            <w:proofErr w:type="gramStart"/>
            <w:r>
              <w:t>knowledge</w:t>
            </w:r>
            <w:proofErr w:type="gramEnd"/>
            <w:r>
              <w:t xml:space="preserve"> and experience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B99F92" w14:textId="77777777" w:rsidR="00576964" w:rsidRDefault="00576964" w:rsidP="006F4ED4">
            <w:pPr>
              <w:spacing w:after="90"/>
            </w:pPr>
            <w:r>
              <w:t>LLB or equivalent</w:t>
            </w:r>
          </w:p>
          <w:p w14:paraId="532B5065" w14:textId="2D335EAB" w:rsidR="00576964" w:rsidRDefault="00576964" w:rsidP="006F4ED4">
            <w:pPr>
              <w:spacing w:after="90"/>
            </w:pPr>
            <w:r>
              <w:t xml:space="preserve">Registered for PhD in Law and evidence of significant progress towards completion. </w:t>
            </w:r>
          </w:p>
          <w:p w14:paraId="3FB820E9" w14:textId="70A6743E" w:rsidR="00576964" w:rsidRPr="00E20E63" w:rsidRDefault="00932E2B" w:rsidP="006F4ED4">
            <w:pPr>
              <w:spacing w:after="90"/>
            </w:pPr>
            <w:r>
              <w:t xml:space="preserve">Interest in </w:t>
            </w:r>
            <w:r w:rsidR="0040221F">
              <w:t xml:space="preserve">English </w:t>
            </w:r>
            <w:r>
              <w:t>Private Law, in particular Land Law, Equit</w:t>
            </w:r>
            <w:r w:rsidR="00A853E3">
              <w:t>y</w:t>
            </w:r>
            <w:r>
              <w:t xml:space="preserve"> and Trust, Remedies in Contracts and Tort Law</w:t>
            </w:r>
          </w:p>
          <w:p w14:paraId="6ADF4DEA" w14:textId="77777777" w:rsidR="00576964" w:rsidRDefault="00576964" w:rsidP="006F4ED4">
            <w:pPr>
              <w:spacing w:after="90"/>
            </w:pPr>
          </w:p>
          <w:p w14:paraId="13BCF169" w14:textId="77777777" w:rsidR="00576964" w:rsidRDefault="00576964" w:rsidP="006F4ED4">
            <w:pPr>
              <w:spacing w:after="90"/>
            </w:pPr>
            <w:r>
              <w:t xml:space="preserve">Developing national reputation in Law </w:t>
            </w:r>
          </w:p>
          <w:p w14:paraId="52861618" w14:textId="77777777" w:rsidR="00576964" w:rsidRDefault="00576964" w:rsidP="006F4ED4">
            <w:pPr>
              <w:spacing w:after="90"/>
            </w:pPr>
            <w:r>
              <w:t xml:space="preserve">Record of development and delivery of teaching at undergraduate and/or postgraduate level.  </w:t>
            </w:r>
          </w:p>
          <w:p w14:paraId="7D0A8576" w14:textId="77777777" w:rsidR="00576964" w:rsidRDefault="00576964" w:rsidP="006F4ED4">
            <w:pPr>
              <w:spacing w:after="90"/>
            </w:pPr>
            <w:r>
              <w:t>Proven ability and willingness to teach in the core legal subjects and to offer flexibility across the curriculum</w:t>
            </w:r>
          </w:p>
          <w:p w14:paraId="17AEEB8B" w14:textId="77777777" w:rsidR="00576964" w:rsidRDefault="00576964" w:rsidP="006F4ED4">
            <w:pPr>
              <w:spacing w:after="90"/>
            </w:pPr>
            <w:r>
              <w:t>Developing record of published research.</w:t>
            </w: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C8EE7B9" w14:textId="77777777" w:rsidR="00576964" w:rsidRDefault="00576964" w:rsidP="006F4ED4">
            <w:pPr>
              <w:spacing w:after="90"/>
            </w:pPr>
            <w:r>
              <w:t>LLB from a common law jurisdiction</w:t>
            </w:r>
          </w:p>
          <w:p w14:paraId="015C6ED7" w14:textId="77777777" w:rsidR="00576964" w:rsidRDefault="00576964" w:rsidP="006F4ED4">
            <w:pPr>
              <w:spacing w:after="90"/>
            </w:pPr>
          </w:p>
          <w:p w14:paraId="5214DE49" w14:textId="77777777" w:rsidR="00576964" w:rsidRDefault="00576964" w:rsidP="006F4ED4">
            <w:pPr>
              <w:spacing w:after="90"/>
            </w:pPr>
            <w:r>
              <w:t>Teaching qualification (PGCAP or equivalent).</w:t>
            </w:r>
          </w:p>
          <w:p w14:paraId="05A0687F" w14:textId="77777777" w:rsidR="00576964" w:rsidRDefault="00576964" w:rsidP="006F4ED4">
            <w:pPr>
              <w:spacing w:after="90"/>
            </w:pPr>
            <w:r>
              <w:t>Membership of Higher Education Academy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D58422" w14:textId="77777777" w:rsidR="00576964" w:rsidRDefault="00576964" w:rsidP="006F4ED4">
            <w:pPr>
              <w:spacing w:after="90"/>
            </w:pPr>
          </w:p>
        </w:tc>
      </w:tr>
      <w:tr w:rsidR="00576964" w14:paraId="316569A7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3B3B174" w14:textId="77777777" w:rsidR="00576964" w:rsidRDefault="00576964" w:rsidP="006F4ED4">
            <w:r>
              <w:t>Planning and organising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AB86F4" w14:textId="77777777" w:rsidR="00576964" w:rsidRDefault="00576964" w:rsidP="006F4ED4">
            <w:pPr>
              <w:spacing w:after="90"/>
            </w:pPr>
            <w:r>
              <w:t>Developing ability to plan and develop a range of high-quality research and teaching activities, ensuring plans complement broader research and education strategy.</w:t>
            </w:r>
          </w:p>
          <w:p w14:paraId="52653A59" w14:textId="77777777" w:rsidR="00576964" w:rsidRDefault="00576964" w:rsidP="006F4ED4">
            <w:pPr>
              <w:spacing w:after="90"/>
            </w:pPr>
            <w:r>
              <w:t xml:space="preserve">Developing ability to plan, manage, </w:t>
            </w:r>
            <w:proofErr w:type="gramStart"/>
            <w:r>
              <w:t>organise</w:t>
            </w:r>
            <w:proofErr w:type="gramEnd"/>
            <w:r>
              <w:t xml:space="preserve"> and assess own teaching contributions.</w:t>
            </w: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7C3DE7" w14:textId="77777777" w:rsidR="00576964" w:rsidRDefault="00576964" w:rsidP="006F4ED4">
            <w:pPr>
              <w:spacing w:after="90"/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95F8B08" w14:textId="77777777" w:rsidR="00576964" w:rsidRDefault="00576964" w:rsidP="006F4ED4">
            <w:pPr>
              <w:spacing w:after="90"/>
            </w:pPr>
          </w:p>
        </w:tc>
      </w:tr>
      <w:tr w:rsidR="00576964" w14:paraId="0CA257A0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A930AE8" w14:textId="77777777" w:rsidR="00576964" w:rsidRDefault="00576964" w:rsidP="006F4ED4">
            <w:r>
              <w:t>Problem solving and initiative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6161497" w14:textId="77777777" w:rsidR="00576964" w:rsidRDefault="00576964" w:rsidP="006F4ED4">
            <w:pPr>
              <w:spacing w:after="90"/>
            </w:pPr>
            <w:r>
              <w:t>Able to develop understanding of complex problems and apply in-depth knowledge to address them</w:t>
            </w:r>
          </w:p>
          <w:p w14:paraId="6820A212" w14:textId="77777777" w:rsidR="00576964" w:rsidRDefault="00576964" w:rsidP="006F4ED4">
            <w:pPr>
              <w:spacing w:after="90"/>
            </w:pPr>
            <w:r>
              <w:t>Able to develop original techniques/methods</w:t>
            </w: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F675BD" w14:textId="77777777" w:rsidR="00576964" w:rsidRDefault="00576964" w:rsidP="006F4ED4">
            <w:pPr>
              <w:spacing w:after="90"/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0FAE65" w14:textId="77777777" w:rsidR="00576964" w:rsidRDefault="00576964" w:rsidP="006F4ED4">
            <w:pPr>
              <w:spacing w:after="90"/>
            </w:pPr>
          </w:p>
        </w:tc>
      </w:tr>
      <w:tr w:rsidR="00576964" w14:paraId="4DE1CFAF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083D36" w14:textId="77777777" w:rsidR="00576964" w:rsidRDefault="00576964" w:rsidP="006F4ED4">
            <w:r>
              <w:t>Management and teamwork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6212147" w14:textId="77777777" w:rsidR="00576964" w:rsidRDefault="00576964" w:rsidP="006F4ED4">
            <w:pPr>
              <w:spacing w:after="90"/>
            </w:pPr>
            <w:r>
              <w:t xml:space="preserve">Able to participate in a research team and centre, contributing to its development.  </w:t>
            </w:r>
          </w:p>
          <w:p w14:paraId="10066069" w14:textId="77777777" w:rsidR="00576964" w:rsidRDefault="00576964" w:rsidP="006F4ED4">
            <w:pPr>
              <w:spacing w:after="90"/>
            </w:pPr>
            <w:r>
              <w:t>Developing ability to manage and deliver own course units and team-taught course units.</w:t>
            </w:r>
          </w:p>
          <w:p w14:paraId="5FAD57C9" w14:textId="77777777" w:rsidR="00576964" w:rsidRDefault="00576964" w:rsidP="006F4ED4">
            <w:pPr>
              <w:spacing w:after="90"/>
            </w:pPr>
            <w:r>
              <w:t>Developing ability to coach, support and directly supervise students/tutorial groups.</w:t>
            </w:r>
          </w:p>
          <w:p w14:paraId="180DAA57" w14:textId="77777777" w:rsidR="00576964" w:rsidRDefault="00576964" w:rsidP="006F4ED4">
            <w:pPr>
              <w:spacing w:after="90"/>
            </w:pPr>
            <w:r>
              <w:t>Able to undertake coordinating role in Academic Unit.</w:t>
            </w:r>
          </w:p>
          <w:p w14:paraId="5F4C89CB" w14:textId="77777777" w:rsidR="00576964" w:rsidRDefault="00576964" w:rsidP="006F4ED4">
            <w:pPr>
              <w:spacing w:after="90"/>
            </w:pPr>
            <w:r>
              <w:t>Work effectively in a team, understanding the strengths and weaknesses of others to help teamwork development.</w:t>
            </w:r>
          </w:p>
          <w:p w14:paraId="164F27CF" w14:textId="77777777" w:rsidR="00576964" w:rsidRDefault="00576964" w:rsidP="006F4ED4">
            <w:pPr>
              <w:spacing w:after="90"/>
            </w:pPr>
            <w:r>
              <w:t>Ability to contribute to Law School management and administrative processes.</w:t>
            </w: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B6FBB9" w14:textId="77777777" w:rsidR="00576964" w:rsidRDefault="00576964" w:rsidP="006F4ED4">
            <w:pPr>
              <w:spacing w:after="90"/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E3EC02" w14:textId="77777777" w:rsidR="00576964" w:rsidRDefault="00576964" w:rsidP="006F4ED4">
            <w:pPr>
              <w:spacing w:after="90"/>
            </w:pPr>
          </w:p>
        </w:tc>
      </w:tr>
      <w:tr w:rsidR="00576964" w14:paraId="1547BB9C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E946EF" w14:textId="77777777" w:rsidR="00576964" w:rsidRDefault="00576964" w:rsidP="006F4ED4">
            <w:r>
              <w:lastRenderedPageBreak/>
              <w:t>Communicating and influencing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534147" w14:textId="77777777" w:rsidR="00576964" w:rsidRDefault="00576964" w:rsidP="006F4ED4">
            <w:pPr>
              <w:spacing w:after="90"/>
            </w:pPr>
            <w:r>
              <w:t>Communicate new and complex information effectively, both verbally and in writing, engaging the interest and enthusiasm of the target audience.</w:t>
            </w:r>
          </w:p>
          <w:p w14:paraId="1EFBFD6A" w14:textId="77777777" w:rsidR="00576964" w:rsidRDefault="00576964" w:rsidP="006F4ED4">
            <w:pPr>
              <w:spacing w:after="90"/>
            </w:pPr>
            <w:r>
              <w:t>Developing record of presenting research results at group meetings and conferences.</w:t>
            </w:r>
          </w:p>
          <w:p w14:paraId="3EAD8665" w14:textId="73A688D1" w:rsidR="00932E2B" w:rsidRPr="00E20E63" w:rsidRDefault="00576964" w:rsidP="00932E2B">
            <w:pPr>
              <w:spacing w:after="90"/>
            </w:pPr>
            <w:r>
              <w:t xml:space="preserve">Developing record of delivering lectures and seminars in courses relating to different aspects of </w:t>
            </w:r>
            <w:r w:rsidR="0040221F">
              <w:t xml:space="preserve">English </w:t>
            </w:r>
            <w:r w:rsidR="00932E2B">
              <w:t>Private Law, in particular Land Law, Equit</w:t>
            </w:r>
            <w:r w:rsidR="00A853E3">
              <w:t>y</w:t>
            </w:r>
            <w:r w:rsidR="00932E2B">
              <w:t xml:space="preserve"> and Trust as well as Remedies in Contracts and Tort Law</w:t>
            </w:r>
          </w:p>
          <w:p w14:paraId="44357CF6" w14:textId="2209AAC2" w:rsidR="00576964" w:rsidRPr="00E20E63" w:rsidRDefault="00576964" w:rsidP="006F4ED4">
            <w:pPr>
              <w:spacing w:after="90"/>
            </w:pPr>
          </w:p>
          <w:p w14:paraId="5307BEB6" w14:textId="77777777" w:rsidR="00576964" w:rsidRDefault="00576964" w:rsidP="006F4ED4">
            <w:pPr>
              <w:spacing w:after="90"/>
            </w:pPr>
            <w:r>
              <w:t>Able to engage in pastoral care, where appropriate.</w:t>
            </w:r>
          </w:p>
          <w:p w14:paraId="6B2C21AF" w14:textId="77777777" w:rsidR="00576964" w:rsidRDefault="00576964" w:rsidP="006F4ED4">
            <w:pPr>
              <w:spacing w:after="90"/>
            </w:pPr>
            <w:r>
              <w:t xml:space="preserve">Able to persuade and influence at all levels </w:t>
            </w:r>
            <w:proofErr w:type="gramStart"/>
            <w:r>
              <w:t>in order to</w:t>
            </w:r>
            <w:proofErr w:type="gramEnd"/>
            <w:r>
              <w:t xml:space="preserve"> foster and maintain relationships, resolving tensions/difficulties as they arise</w:t>
            </w:r>
          </w:p>
          <w:p w14:paraId="1715210D" w14:textId="77777777" w:rsidR="00576964" w:rsidRDefault="00576964" w:rsidP="006F4ED4">
            <w:pPr>
              <w:spacing w:after="90"/>
            </w:pPr>
          </w:p>
          <w:p w14:paraId="20A1A78C" w14:textId="77777777" w:rsidR="00576964" w:rsidRDefault="00576964" w:rsidP="006F4ED4">
            <w:pPr>
              <w:spacing w:after="90"/>
            </w:pPr>
            <w:r>
              <w:t>Able to demonstrate alignment with the University’s core values in all areas of work, and champion those behaviours. See Appendix 1</w:t>
            </w:r>
          </w:p>
          <w:p w14:paraId="74A565B2" w14:textId="77777777" w:rsidR="00576964" w:rsidRDefault="00576964" w:rsidP="006F4ED4">
            <w:pPr>
              <w:spacing w:after="90"/>
            </w:pP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83B5494" w14:textId="77777777" w:rsidR="00576964" w:rsidRDefault="00576964" w:rsidP="006F4ED4">
            <w:pPr>
              <w:spacing w:after="90"/>
            </w:pPr>
            <w:r>
              <w:t>Able to provide expert guidance to colleagues in own team, other work areas and institutions to develop understanding and resolve complex problems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7286F6E" w14:textId="77777777" w:rsidR="00576964" w:rsidRDefault="00576964" w:rsidP="006F4ED4">
            <w:pPr>
              <w:spacing w:after="90"/>
            </w:pPr>
          </w:p>
        </w:tc>
      </w:tr>
      <w:tr w:rsidR="00576964" w14:paraId="34D27B09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BF511AE" w14:textId="77777777" w:rsidR="00576964" w:rsidRDefault="00576964" w:rsidP="006F4ED4">
            <w:r>
              <w:t>Other skills and behaviours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3B44164" w14:textId="77777777" w:rsidR="00576964" w:rsidRDefault="00576964" w:rsidP="006F4ED4">
            <w:pPr>
              <w:spacing w:after="90"/>
            </w:pPr>
            <w:r>
              <w:t>Understanding of relevant Health &amp; Safety issues</w:t>
            </w:r>
          </w:p>
          <w:p w14:paraId="353D5280" w14:textId="77777777" w:rsidR="00576964" w:rsidRDefault="00576964" w:rsidP="006F4ED4">
            <w:pPr>
              <w:spacing w:after="90"/>
            </w:pPr>
            <w:r>
              <w:t>Positive attitude to colleagues and students</w:t>
            </w: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C92C2AF" w14:textId="77777777" w:rsidR="00576964" w:rsidRDefault="00576964" w:rsidP="006F4ED4">
            <w:pPr>
              <w:spacing w:after="90"/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43604E" w14:textId="77777777" w:rsidR="00576964" w:rsidRDefault="00576964" w:rsidP="006F4ED4">
            <w:pPr>
              <w:spacing w:after="90"/>
            </w:pPr>
          </w:p>
        </w:tc>
      </w:tr>
      <w:tr w:rsidR="00576964" w14:paraId="623DC1CB" w14:textId="77777777" w:rsidTr="006F4ED4"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9C6D4ED" w14:textId="77777777" w:rsidR="00576964" w:rsidRDefault="00576964" w:rsidP="006F4ED4">
            <w:r>
              <w:t>Special requirements</w:t>
            </w:r>
          </w:p>
        </w:tc>
        <w:tc>
          <w:tcPr>
            <w:tcW w:w="3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BE3349B" w14:textId="77777777" w:rsidR="00576964" w:rsidRDefault="00576964" w:rsidP="006F4ED4">
            <w:pPr>
              <w:spacing w:after="90"/>
            </w:pPr>
            <w:r>
              <w:t>Able to attend national and international conferences to present research results.</w:t>
            </w:r>
          </w:p>
          <w:p w14:paraId="4665F41A" w14:textId="77777777" w:rsidR="00576964" w:rsidRDefault="00576964" w:rsidP="006F4ED4">
            <w:pPr>
              <w:spacing w:after="90"/>
            </w:pPr>
            <w:r>
              <w:t>Able to contribute to relevant research centre activity</w:t>
            </w:r>
          </w:p>
          <w:p w14:paraId="50526276" w14:textId="77777777" w:rsidR="00576964" w:rsidRDefault="00576964" w:rsidP="006F4ED4">
            <w:pPr>
              <w:spacing w:after="90"/>
            </w:pPr>
            <w:r>
              <w:t>Able to contribute to the recruitment activities of the School, including international recruitment, as appropriate</w:t>
            </w:r>
          </w:p>
        </w:tc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3981A9E" w14:textId="77777777" w:rsidR="00576964" w:rsidRDefault="00576964" w:rsidP="006F4ED4">
            <w:pPr>
              <w:spacing w:after="90"/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41D964" w14:textId="77777777" w:rsidR="00576964" w:rsidRDefault="00576964" w:rsidP="006F4ED4">
            <w:pPr>
              <w:spacing w:after="90"/>
            </w:pPr>
          </w:p>
        </w:tc>
      </w:tr>
    </w:tbl>
    <w:p w14:paraId="76407B4F" w14:textId="77777777" w:rsidR="00576964" w:rsidRDefault="00576964" w:rsidP="00576964"/>
    <w:p w14:paraId="22C77B7D" w14:textId="77777777" w:rsidR="00576964" w:rsidRDefault="00576964" w:rsidP="00576964">
      <w:pPr>
        <w:pageBreakBefore/>
        <w:overflowPunct/>
        <w:autoSpaceDE/>
        <w:spacing w:before="0" w:after="0"/>
        <w:textAlignment w:val="auto"/>
        <w:rPr>
          <w:b/>
        </w:rPr>
      </w:pPr>
    </w:p>
    <w:p w14:paraId="59D93291" w14:textId="77777777" w:rsidR="00576964" w:rsidRDefault="00576964" w:rsidP="00576964">
      <w:pPr>
        <w:jc w:val="center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JOB HAZARD ANALYSIS</w:t>
      </w:r>
    </w:p>
    <w:p w14:paraId="7C75BB70" w14:textId="77777777" w:rsidR="00576964" w:rsidRDefault="00576964" w:rsidP="00576964">
      <w:pPr>
        <w:rPr>
          <w:b/>
          <w:bCs/>
        </w:rPr>
      </w:pPr>
    </w:p>
    <w:p w14:paraId="4BA4C4ED" w14:textId="77777777" w:rsidR="00576964" w:rsidRDefault="00576964" w:rsidP="00576964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01"/>
        <w:gridCol w:w="8726"/>
      </w:tblGrid>
      <w:tr w:rsidR="00576964" w14:paraId="6D1FE039" w14:textId="77777777" w:rsidTr="006F4ED4"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B23A113" w14:textId="77777777" w:rsidR="00576964" w:rsidRDefault="00576964" w:rsidP="006F4ED4">
            <w:r>
              <w:rPr>
                <w:rFonts w:ascii="MS Gothic" w:eastAsia="MS Gothic" w:hAnsi="MS Gothic"/>
              </w:rPr>
              <w:t>☒</w:t>
            </w:r>
            <w:r>
              <w:t xml:space="preserve"> Yes</w:t>
            </w:r>
          </w:p>
        </w:tc>
        <w:tc>
          <w:tcPr>
            <w:tcW w:w="8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E71BBC" w14:textId="77777777" w:rsidR="00576964" w:rsidRDefault="00576964" w:rsidP="006F4ED4">
            <w:r>
              <w:t>If this post is an office-based job with routine office hazards (</w:t>
            </w:r>
            <w:proofErr w:type="spellStart"/>
            <w:r>
              <w:t>eg</w:t>
            </w:r>
            <w:proofErr w:type="spellEnd"/>
            <w:r>
              <w:t>: use of VDU), no further information needs to be supplied. Do not complete the section below.</w:t>
            </w:r>
          </w:p>
        </w:tc>
      </w:tr>
      <w:tr w:rsidR="00576964" w14:paraId="4A8481EC" w14:textId="77777777" w:rsidTr="006F4ED4"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E9DE51" w14:textId="77777777" w:rsidR="00576964" w:rsidRDefault="00576964" w:rsidP="006F4ED4">
            <w:r>
              <w:rPr>
                <w:rFonts w:eastAsia="MS Gothic"/>
              </w:rPr>
              <w:t>☐</w:t>
            </w:r>
            <w:r>
              <w:t xml:space="preserve"> No</w:t>
            </w:r>
          </w:p>
        </w:tc>
        <w:tc>
          <w:tcPr>
            <w:tcW w:w="8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02D41D" w14:textId="77777777" w:rsidR="00576964" w:rsidRDefault="00576964" w:rsidP="006F4ED4">
            <w:r>
              <w:t>If this post is not office-based or has some hazards other than routine office (</w:t>
            </w:r>
            <w:proofErr w:type="spellStart"/>
            <w:r>
              <w:t>eg</w:t>
            </w:r>
            <w:proofErr w:type="spellEnd"/>
            <w:r>
              <w:t>: more than use of VDU) please complete the analysis below.</w:t>
            </w:r>
          </w:p>
          <w:p w14:paraId="7C906520" w14:textId="77777777" w:rsidR="00576964" w:rsidRDefault="00576964" w:rsidP="006F4ED4">
            <w:r>
              <w:t>Hiring managers are asked to complete this section as accurately as possible to ensure the safety of the post-holder.</w:t>
            </w:r>
          </w:p>
        </w:tc>
      </w:tr>
    </w:tbl>
    <w:p w14:paraId="587919F8" w14:textId="77777777" w:rsidR="00576964" w:rsidRDefault="00576964" w:rsidP="00576964"/>
    <w:p w14:paraId="38E613C3" w14:textId="77777777" w:rsidR="00576964" w:rsidRDefault="00576964" w:rsidP="00576964">
      <w:r>
        <w:t>## - HR will send a full PEHQ to all applicants for this position. Please note, if full health clearance is required for a role, this will apply to all individuals, including existing members of staff.</w:t>
      </w:r>
    </w:p>
    <w:p w14:paraId="6D91036B" w14:textId="77777777" w:rsidR="00576964" w:rsidRDefault="00576964" w:rsidP="00576964"/>
    <w:tbl>
      <w:tblPr>
        <w:tblW w:w="9870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29"/>
        <w:gridCol w:w="1313"/>
        <w:gridCol w:w="1314"/>
        <w:gridCol w:w="1314"/>
      </w:tblGrid>
      <w:tr w:rsidR="00576964" w14:paraId="2FF38F7B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D0911" w14:textId="77777777" w:rsidR="00576964" w:rsidRDefault="00576964" w:rsidP="006F4ED4">
            <w:pPr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1D248" w14:textId="77777777" w:rsidR="00576964" w:rsidRDefault="00576964" w:rsidP="006F4ED4">
            <w:pPr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5C3CC66F" w14:textId="77777777" w:rsidR="00576964" w:rsidRDefault="00576964" w:rsidP="006F4ED4">
            <w:r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56598" w14:textId="77777777" w:rsidR="00576964" w:rsidRDefault="00576964" w:rsidP="006F4ED4">
            <w:pPr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Frequently</w:t>
            </w:r>
          </w:p>
          <w:p w14:paraId="586746D1" w14:textId="77777777" w:rsidR="00576964" w:rsidRDefault="00576964" w:rsidP="006F4ED4">
            <w:r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4AE86" w14:textId="77777777" w:rsidR="00576964" w:rsidRDefault="00576964" w:rsidP="006F4ED4">
            <w:r>
              <w:rPr>
                <w:b/>
                <w:bCs/>
                <w:sz w:val="16"/>
                <w:szCs w:val="18"/>
              </w:rPr>
              <w:t>Constantly</w:t>
            </w:r>
          </w:p>
          <w:p w14:paraId="6D78020D" w14:textId="77777777" w:rsidR="00576964" w:rsidRDefault="00576964" w:rsidP="006F4ED4">
            <w:r>
              <w:rPr>
                <w:sz w:val="12"/>
                <w:szCs w:val="14"/>
              </w:rPr>
              <w:t>(&gt; 60% of time)</w:t>
            </w:r>
          </w:p>
        </w:tc>
      </w:tr>
      <w:tr w:rsidR="00576964" w14:paraId="534C10EC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424BF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27CAB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5785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5D79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0CF6FBF4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20494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emes of temperature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66940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607AAB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EB15C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138AC655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C77D5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Potential for exposure to body fluid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E2F6D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E249E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F87D6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4F1D5933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75716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4C747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DB1EE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FC7B5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16FDF526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3C954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Exposure to hazardous substances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F6027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87A54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9D144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26F5EEB0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2654F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54B83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EA2D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9685F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2726C2C4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29840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79F94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21997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8C2D1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51423B31" w14:textId="77777777" w:rsidTr="006F4ED4">
        <w:trPr>
          <w:jc w:val="center"/>
        </w:trPr>
        <w:tc>
          <w:tcPr>
            <w:tcW w:w="98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A8FFB" w14:textId="77777777" w:rsidR="00576964" w:rsidRDefault="00576964" w:rsidP="006F4ED4">
            <w:r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576964" w14:paraId="321F2C2F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5AAAD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1B3EC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02EFC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779F9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43CB1C2A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EE209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Driving university vehicles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260BE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61B09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80315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00CBBF11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4416F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F38C8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23B5A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BDEB5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2202DEF4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DA5A7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Vibrating tools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: </w:t>
            </w:r>
            <w:proofErr w:type="spellStart"/>
            <w:r>
              <w:rPr>
                <w:sz w:val="16"/>
                <w:szCs w:val="16"/>
              </w:rPr>
              <w:t>strimmers</w:t>
            </w:r>
            <w:proofErr w:type="spellEnd"/>
            <w:r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78AD2B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8241F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AEA529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40C7EBFA" w14:textId="77777777" w:rsidTr="006F4ED4">
        <w:trPr>
          <w:jc w:val="center"/>
        </w:trPr>
        <w:tc>
          <w:tcPr>
            <w:tcW w:w="98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FEDF0" w14:textId="77777777" w:rsidR="00576964" w:rsidRDefault="00576964" w:rsidP="006F4ED4">
            <w:r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576964" w14:paraId="58718D0D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49CDA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23887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F6B02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90F0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2225F6DF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D16F3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618FC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19319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F8674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3A98DA5C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C7D9D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BB725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DC860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D0514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5AD86B1E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FDCC46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24C87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ED299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259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636C1C95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23B56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FB191F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FB406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A041A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04A82139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16761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climbing (</w:t>
            </w:r>
            <w:proofErr w:type="spellStart"/>
            <w:r>
              <w:rPr>
                <w:sz w:val="16"/>
                <w:szCs w:val="16"/>
              </w:rPr>
              <w:t>ie</w:t>
            </w:r>
            <w:proofErr w:type="spellEnd"/>
            <w:r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37D99D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5305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D1BD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15DD5BBE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F27DA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e motor grips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8AD1C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95FFFD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8A4748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3A87D020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53F8B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3A831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C81A78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C500D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5AB34397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82775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1E6015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5908C2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1A929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45173B30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4CC73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43463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AA749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075E2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42767F63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68358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997D1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20663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BFF85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7B06E5C1" w14:textId="77777777" w:rsidTr="006F4ED4">
        <w:trPr>
          <w:jc w:val="center"/>
        </w:trPr>
        <w:tc>
          <w:tcPr>
            <w:tcW w:w="98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1CC49" w14:textId="77777777" w:rsidR="00576964" w:rsidRDefault="00576964" w:rsidP="006F4ED4">
            <w:r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576964" w14:paraId="05D95156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92A21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20822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ED984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B7CA4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576964" w14:paraId="3D6CF1E6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1F4BB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69562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FD965D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E2561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  <w:tr w:rsidR="00576964" w14:paraId="7612B785" w14:textId="77777777" w:rsidTr="006F4ED4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88E18B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4154EE" w14:textId="77777777" w:rsidR="00576964" w:rsidRDefault="00576964" w:rsidP="006F4ED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41A95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CA42A" w14:textId="77777777" w:rsidR="00576964" w:rsidRDefault="00576964" w:rsidP="006F4ED4">
            <w:pPr>
              <w:rPr>
                <w:sz w:val="16"/>
                <w:szCs w:val="16"/>
              </w:rPr>
            </w:pPr>
          </w:p>
        </w:tc>
      </w:tr>
    </w:tbl>
    <w:p w14:paraId="47176878" w14:textId="77777777" w:rsidR="00576964" w:rsidRDefault="00576964" w:rsidP="00576964">
      <w:pPr>
        <w:pStyle w:val="DocTitle"/>
        <w:rPr>
          <w:rFonts w:ascii="Lucida Sans" w:hAnsi="Lucida Sans"/>
          <w:sz w:val="24"/>
          <w:szCs w:val="24"/>
        </w:rPr>
      </w:pPr>
    </w:p>
    <w:p w14:paraId="680FA6DF" w14:textId="77777777" w:rsidR="00576964" w:rsidRDefault="00576964" w:rsidP="00576964">
      <w:pPr>
        <w:pageBreakBefore/>
        <w:overflowPunct/>
        <w:autoSpaceDE/>
        <w:spacing w:before="0" w:after="0"/>
        <w:textAlignment w:val="auto"/>
      </w:pPr>
    </w:p>
    <w:p w14:paraId="3B81ACB4" w14:textId="77777777" w:rsidR="00576964" w:rsidRDefault="00576964" w:rsidP="00576964">
      <w:pPr>
        <w:pStyle w:val="DocTitle"/>
      </w:pPr>
      <w:r>
        <w:rPr>
          <w:rFonts w:ascii="Lucida Sans" w:hAnsi="Lucida Sans"/>
          <w:sz w:val="24"/>
          <w:szCs w:val="24"/>
        </w:rPr>
        <w:t>Appendix 1.</w:t>
      </w:r>
      <w:r>
        <w:rPr>
          <w:rFonts w:ascii="Lucida Sans" w:hAnsi="Lucida Sans"/>
          <w:sz w:val="52"/>
          <w:szCs w:val="52"/>
        </w:rPr>
        <w:t xml:space="preserve"> </w:t>
      </w:r>
      <w:r>
        <w:rPr>
          <w:rFonts w:ascii="Lucida Sans" w:hAnsi="Lucida Sans"/>
          <w:sz w:val="36"/>
          <w:szCs w:val="36"/>
        </w:rPr>
        <w:t>Embedding Collegiality</w:t>
      </w:r>
    </w:p>
    <w:p w14:paraId="78CB3A3F" w14:textId="77777777" w:rsidR="00576964" w:rsidRDefault="00576964" w:rsidP="00576964">
      <w:pPr>
        <w:overflowPunct/>
        <w:autoSpaceDE/>
        <w:spacing w:before="0" w:after="0"/>
        <w:textAlignment w:val="auto"/>
      </w:pPr>
    </w:p>
    <w:p w14:paraId="27868052" w14:textId="77777777" w:rsidR="00576964" w:rsidRDefault="00576964" w:rsidP="00576964">
      <w:pPr>
        <w:overflowPunct/>
        <w:autoSpaceDE/>
        <w:spacing w:before="0" w:after="0"/>
        <w:textAlignment w:val="auto"/>
      </w:pPr>
      <w:r>
        <w:t xml:space="preserve">Collegiality represents one of the four core principles of the </w:t>
      </w:r>
      <w:proofErr w:type="gramStart"/>
      <w:r>
        <w:t>University;</w:t>
      </w:r>
      <w:proofErr w:type="gramEnd"/>
      <w:r>
        <w:t xml:space="preserve"> Collegiality, Quality, Internationalisation and Sustainability. Our Southampton Behaviours set out our expectations of all staff across the University to support the achievement of our strategy. </w:t>
      </w:r>
    </w:p>
    <w:p w14:paraId="6DF57FF6" w14:textId="77777777" w:rsidR="00576964" w:rsidRDefault="00576964" w:rsidP="00576964">
      <w:pPr>
        <w:overflowPunct/>
        <w:autoSpaceDE/>
        <w:spacing w:before="0" w:after="0"/>
        <w:textAlignment w:val="auto"/>
      </w:pPr>
    </w:p>
    <w:tbl>
      <w:tblPr>
        <w:tblW w:w="9745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0"/>
        <w:gridCol w:w="8185"/>
      </w:tblGrid>
      <w:tr w:rsidR="00576964" w14:paraId="2BA2D50C" w14:textId="77777777" w:rsidTr="006F4ED4">
        <w:trPr>
          <w:trHeight w:val="33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AE6B7" w14:textId="77777777" w:rsidR="00576964" w:rsidRDefault="00576964" w:rsidP="006F4ED4">
            <w:pPr>
              <w:overflowPunct/>
              <w:autoSpaceDE/>
              <w:spacing w:before="0" w:after="0" w:line="276" w:lineRule="auto"/>
              <w:jc w:val="center"/>
              <w:textAlignment w:val="auto"/>
            </w:pPr>
            <w:r>
              <w:rPr>
                <w:b/>
                <w:bCs/>
                <w:color w:val="000000"/>
                <w:szCs w:val="18"/>
              </w:rPr>
              <w:t>All staff</w:t>
            </w:r>
          </w:p>
        </w:tc>
        <w:tc>
          <w:tcPr>
            <w:tcW w:w="8185" w:type="dxa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1FF7B" w14:textId="77777777" w:rsidR="00576964" w:rsidRDefault="00576964" w:rsidP="006F4ED4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Behaviour</w:t>
            </w:r>
          </w:p>
        </w:tc>
      </w:tr>
      <w:tr w:rsidR="00576964" w14:paraId="02608864" w14:textId="77777777" w:rsidTr="006F4ED4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3EC27" w14:textId="77777777" w:rsidR="00576964" w:rsidRDefault="00576964" w:rsidP="006F4ED4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Personal Leadership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74FE2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take personal responsibility for my own actions and an active approach towards my development</w:t>
            </w:r>
          </w:p>
        </w:tc>
      </w:tr>
      <w:tr w:rsidR="00576964" w14:paraId="3665D100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D1E66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40022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reflect on my own behaviour, actively seek </w:t>
            </w:r>
            <w:proofErr w:type="gramStart"/>
            <w:r>
              <w:rPr>
                <w:color w:val="000000"/>
                <w:szCs w:val="18"/>
              </w:rPr>
              <w:t>feedback</w:t>
            </w:r>
            <w:proofErr w:type="gramEnd"/>
            <w:r>
              <w:rPr>
                <w:color w:val="000000"/>
                <w:szCs w:val="18"/>
              </w:rPr>
              <w:t xml:space="preserve"> and adapt my behaviour accordingly</w:t>
            </w:r>
          </w:p>
        </w:tc>
      </w:tr>
      <w:tr w:rsidR="00576964" w14:paraId="40B574E2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ACC3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3A4C9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show pride, </w:t>
            </w:r>
            <w:proofErr w:type="gramStart"/>
            <w:r>
              <w:rPr>
                <w:color w:val="000000"/>
                <w:szCs w:val="18"/>
              </w:rPr>
              <w:t>passion</w:t>
            </w:r>
            <w:proofErr w:type="gramEnd"/>
            <w:r>
              <w:rPr>
                <w:color w:val="000000"/>
                <w:szCs w:val="18"/>
              </w:rPr>
              <w:t xml:space="preserve"> and enthusiasm for our University community</w:t>
            </w:r>
          </w:p>
        </w:tc>
      </w:tr>
      <w:tr w:rsidR="00576964" w14:paraId="39B49B03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1CEFB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E3499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demonstrate respect and build trust with an open and honest approach</w:t>
            </w:r>
          </w:p>
        </w:tc>
      </w:tr>
      <w:tr w:rsidR="00576964" w14:paraId="245C584E" w14:textId="77777777" w:rsidTr="006F4ED4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B9C3A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54A9E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576964" w14:paraId="6E1B23F7" w14:textId="77777777" w:rsidTr="006F4ED4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47810" w14:textId="77777777" w:rsidR="00576964" w:rsidRDefault="00576964" w:rsidP="006F4ED4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 xml:space="preserve">Working Together 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EBB7A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work collaboratively and build productive relationships across our University and beyond</w:t>
            </w:r>
          </w:p>
        </w:tc>
      </w:tr>
      <w:tr w:rsidR="00576964" w14:paraId="4B49EFF2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FA342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6DD6F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actively listen to others and communicate clearly and appropriately with everyone</w:t>
            </w:r>
          </w:p>
        </w:tc>
      </w:tr>
      <w:tr w:rsidR="00576964" w14:paraId="22089D22" w14:textId="77777777" w:rsidTr="006F4ED4">
        <w:trPr>
          <w:trHeight w:val="234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87043B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A4C29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take an inclusive approach, value the differences that people bring and encourage others to contribute and flourish</w:t>
            </w:r>
          </w:p>
        </w:tc>
      </w:tr>
      <w:tr w:rsidR="00576964" w14:paraId="7BB927C2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0EBD5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412FC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proactively work through challenge and conflict, considering others’ views to achieve positive and productive outcomes</w:t>
            </w:r>
          </w:p>
        </w:tc>
      </w:tr>
      <w:tr w:rsidR="00576964" w14:paraId="12A9C96C" w14:textId="77777777" w:rsidTr="006F4ED4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731FE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5A222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576964" w14:paraId="795FE90D" w14:textId="77777777" w:rsidTr="006F4ED4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0EA43" w14:textId="77777777" w:rsidR="00576964" w:rsidRDefault="00576964" w:rsidP="006F4ED4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Developing Others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7BE65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help to create an environment that engages and motivates others</w:t>
            </w:r>
          </w:p>
        </w:tc>
      </w:tr>
      <w:tr w:rsidR="00576964" w14:paraId="4BCAC322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7C990C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84EFB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take time to support and enable people to be the best they can</w:t>
            </w:r>
          </w:p>
        </w:tc>
      </w:tr>
      <w:tr w:rsidR="00576964" w14:paraId="51E891F4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CC1EC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85B04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recognise and value others’ achievements, give praise and celebrate their success</w:t>
            </w:r>
          </w:p>
        </w:tc>
      </w:tr>
      <w:tr w:rsidR="00576964" w14:paraId="2EA0D972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40DE3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5ABEA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deliver balanced feedback to enable others to improve their contribution </w:t>
            </w:r>
          </w:p>
        </w:tc>
      </w:tr>
      <w:tr w:rsidR="00576964" w14:paraId="09BF0A4D" w14:textId="77777777" w:rsidTr="006F4ED4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2AF0C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25EE4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576964" w14:paraId="7E685158" w14:textId="77777777" w:rsidTr="006F4ED4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AEBAA" w14:textId="77777777" w:rsidR="00576964" w:rsidRDefault="00576964" w:rsidP="006F4ED4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Delivering Quality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2F9B5F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identify opportunities and </w:t>
            </w:r>
            <w:proofErr w:type="gramStart"/>
            <w:r>
              <w:rPr>
                <w:color w:val="000000"/>
                <w:szCs w:val="18"/>
              </w:rPr>
              <w:t>take action</w:t>
            </w:r>
            <w:proofErr w:type="gramEnd"/>
            <w:r>
              <w:rPr>
                <w:color w:val="000000"/>
                <w:szCs w:val="18"/>
              </w:rPr>
              <w:t xml:space="preserve"> to be simply better</w:t>
            </w:r>
          </w:p>
        </w:tc>
      </w:tr>
      <w:tr w:rsidR="00576964" w14:paraId="4D38AE3E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058D67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E5DFF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plan and prioritise efficiently and effectively, taking account of people, </w:t>
            </w:r>
            <w:proofErr w:type="gramStart"/>
            <w:r>
              <w:rPr>
                <w:color w:val="000000"/>
                <w:szCs w:val="18"/>
              </w:rPr>
              <w:t>processes</w:t>
            </w:r>
            <w:proofErr w:type="gramEnd"/>
            <w:r>
              <w:rPr>
                <w:color w:val="000000"/>
                <w:szCs w:val="18"/>
              </w:rPr>
              <w:t xml:space="preserve"> and resources</w:t>
            </w:r>
          </w:p>
        </w:tc>
      </w:tr>
      <w:tr w:rsidR="00576964" w14:paraId="7B65213B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1709C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9D10A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am accountable, for tackling issues, making difficult decisions and seeing them through to conclusion</w:t>
            </w:r>
          </w:p>
        </w:tc>
      </w:tr>
      <w:tr w:rsidR="00576964" w14:paraId="38CC4F23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8C1E7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3A34B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encourage creativity and innovation to deliver workable solutions</w:t>
            </w:r>
          </w:p>
        </w:tc>
      </w:tr>
      <w:tr w:rsidR="00576964" w14:paraId="217A54DF" w14:textId="77777777" w:rsidTr="006F4ED4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4B1DB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7E49D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576964" w14:paraId="6855DE7C" w14:textId="77777777" w:rsidTr="006F4ED4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6AFF9" w14:textId="77777777" w:rsidR="00576964" w:rsidRDefault="00576964" w:rsidP="006F4ED4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Driving Sustainability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9CFCE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consider the impact on people before taking decisions or actions that may affect them</w:t>
            </w:r>
          </w:p>
        </w:tc>
      </w:tr>
      <w:tr w:rsidR="00576964" w14:paraId="1719DA4C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53448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383F4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embrace, </w:t>
            </w:r>
            <w:proofErr w:type="gramStart"/>
            <w:r>
              <w:rPr>
                <w:color w:val="000000"/>
                <w:szCs w:val="18"/>
              </w:rPr>
              <w:t>enable</w:t>
            </w:r>
            <w:proofErr w:type="gramEnd"/>
            <w:r>
              <w:rPr>
                <w:color w:val="000000"/>
                <w:szCs w:val="18"/>
              </w:rPr>
              <w:t xml:space="preserve"> and embed change effectively </w:t>
            </w:r>
          </w:p>
        </w:tc>
      </w:tr>
      <w:tr w:rsidR="00576964" w14:paraId="5A5080F4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840FE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230A1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regularly take account of external and internal factors, assessing the need to change and gaining support to move forward</w:t>
            </w:r>
          </w:p>
        </w:tc>
      </w:tr>
      <w:tr w:rsidR="00576964" w14:paraId="64138C79" w14:textId="77777777" w:rsidTr="006F4ED4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700321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4F7CF" w14:textId="77777777" w:rsidR="00576964" w:rsidRDefault="00576964" w:rsidP="006F4ED4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take time to understand our University vision and direction and communicate this to others</w:t>
            </w:r>
          </w:p>
        </w:tc>
      </w:tr>
    </w:tbl>
    <w:p w14:paraId="5D00FAB6" w14:textId="77777777" w:rsidR="00576964" w:rsidRDefault="00576964" w:rsidP="00576964">
      <w:pPr>
        <w:rPr>
          <w:szCs w:val="18"/>
        </w:rPr>
      </w:pPr>
    </w:p>
    <w:p w14:paraId="099F0285" w14:textId="77777777" w:rsidR="00576964" w:rsidRDefault="00576964" w:rsidP="00576964">
      <w:pPr>
        <w:pStyle w:val="DocTitle"/>
        <w:spacing w:after="240"/>
      </w:pPr>
      <w:r>
        <w:rPr>
          <w:rFonts w:ascii="Lucida Sans" w:hAnsi="Lucida Sans"/>
          <w:sz w:val="24"/>
          <w:szCs w:val="24"/>
        </w:rPr>
        <w:t>Appendix 2.</w:t>
      </w:r>
      <w:r>
        <w:rPr>
          <w:rFonts w:ascii="Lucida Sans" w:hAnsi="Lucida Sans"/>
          <w:sz w:val="52"/>
          <w:szCs w:val="52"/>
        </w:rPr>
        <w:t xml:space="preserve"> </w:t>
      </w:r>
      <w:r>
        <w:rPr>
          <w:rFonts w:ascii="Lucida Sans" w:hAnsi="Lucida Sans"/>
          <w:sz w:val="36"/>
          <w:szCs w:val="36"/>
        </w:rPr>
        <w:t>Line Manager Expectations</w:t>
      </w:r>
    </w:p>
    <w:p w14:paraId="34305919" w14:textId="77777777" w:rsidR="00576964" w:rsidRDefault="00576964" w:rsidP="00576964">
      <w:pPr>
        <w:spacing w:after="240"/>
      </w:pPr>
      <w:r>
        <w:t>The statements below provide additional clarity on what is expected of our line managers and supervisors.</w:t>
      </w:r>
    </w:p>
    <w:p w14:paraId="3DD6D113" w14:textId="77777777" w:rsidR="00576964" w:rsidRDefault="00576964" w:rsidP="00576964">
      <w:pPr>
        <w:spacing w:after="240"/>
      </w:pPr>
      <w:r>
        <w:rPr>
          <w:b/>
        </w:rPr>
        <w:t>Managing People:</w:t>
      </w:r>
      <w:r>
        <w:t xml:space="preserve"> Manage and support your </w:t>
      </w:r>
      <w:proofErr w:type="gramStart"/>
      <w:r>
        <w:t>peoples</w:t>
      </w:r>
      <w:proofErr w:type="gramEnd"/>
      <w:r>
        <w:t xml:space="preserve"> work productivity, performance, wellbeing and development to maximise their contribution and enable personal growth.</w:t>
      </w:r>
    </w:p>
    <w:p w14:paraId="751F9A32" w14:textId="77777777" w:rsidR="00576964" w:rsidRDefault="00576964" w:rsidP="00576964">
      <w:pPr>
        <w:spacing w:after="240"/>
      </w:pPr>
      <w:r>
        <w:rPr>
          <w:b/>
        </w:rPr>
        <w:t>Managing the Student and Customer Experience:</w:t>
      </w:r>
      <w:r>
        <w:t xml:space="preserve"> Ensuring our students and the customer are at the centre of everything we do, always considering their needs before acting, to ensure we deliver a </w:t>
      </w:r>
      <w:proofErr w:type="gramStart"/>
      <w:r>
        <w:t>high quality</w:t>
      </w:r>
      <w:proofErr w:type="gramEnd"/>
      <w:r>
        <w:t xml:space="preserve"> experience every time.</w:t>
      </w:r>
    </w:p>
    <w:p w14:paraId="586B5744" w14:textId="77777777" w:rsidR="00576964" w:rsidRDefault="00576964" w:rsidP="00576964">
      <w:pPr>
        <w:spacing w:after="240"/>
      </w:pPr>
      <w:r>
        <w:rPr>
          <w:b/>
        </w:rPr>
        <w:t>Managing Financial Decisions:</w:t>
      </w:r>
      <w:r>
        <w:t xml:space="preserve"> Make well informed and timely financial decisions with an understanding of the consequences and impact on the financial sustainability of the University.</w:t>
      </w:r>
    </w:p>
    <w:p w14:paraId="28FFA325" w14:textId="77777777" w:rsidR="00576964" w:rsidRDefault="00576964" w:rsidP="00576964">
      <w:pPr>
        <w:spacing w:after="240"/>
      </w:pPr>
      <w:r>
        <w:rPr>
          <w:b/>
        </w:rPr>
        <w:t>Managing Compliance:</w:t>
      </w:r>
      <w:r>
        <w:t xml:space="preserve"> Understand and apply the University regulations, policies, guidelines, and legal requirements to ensure continued operational compliance.</w:t>
      </w:r>
    </w:p>
    <w:p w14:paraId="72229B4E" w14:textId="77777777" w:rsidR="00576964" w:rsidRDefault="00576964" w:rsidP="00576964">
      <w:pPr>
        <w:spacing w:after="240"/>
      </w:pPr>
      <w:r>
        <w:rPr>
          <w:b/>
        </w:rPr>
        <w:lastRenderedPageBreak/>
        <w:t>Managing Risk:</w:t>
      </w:r>
      <w:r>
        <w:t xml:space="preserve"> Identify potential risks, assess </w:t>
      </w:r>
      <w:proofErr w:type="gramStart"/>
      <w:r>
        <w:t>probability</w:t>
      </w:r>
      <w:proofErr w:type="gramEnd"/>
      <w:r>
        <w:t xml:space="preserve"> and impact and take appropriate steps to mitigate the risk or maximise potential benefits. </w:t>
      </w:r>
    </w:p>
    <w:p w14:paraId="34ACE983" w14:textId="77777777" w:rsidR="00576964" w:rsidRDefault="00576964" w:rsidP="00576964"/>
    <w:p w14:paraId="688708E6" w14:textId="77777777" w:rsidR="00576964" w:rsidRDefault="00576964" w:rsidP="00576964"/>
    <w:p w14:paraId="1F6D563E" w14:textId="77777777" w:rsidR="00576964" w:rsidRDefault="00576964" w:rsidP="00576964"/>
    <w:p w14:paraId="7EA11C3B" w14:textId="77777777" w:rsidR="005319A1" w:rsidRDefault="005319A1"/>
    <w:sectPr w:rsidR="005319A1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680" w:right="851" w:bottom="1191" w:left="1418" w:header="454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E310B" w14:textId="77777777" w:rsidR="00E146F5" w:rsidRDefault="00E146F5">
      <w:pPr>
        <w:spacing w:before="0" w:after="0"/>
      </w:pPr>
      <w:r>
        <w:separator/>
      </w:r>
    </w:p>
  </w:endnote>
  <w:endnote w:type="continuationSeparator" w:id="0">
    <w:p w14:paraId="28ECB975" w14:textId="77777777" w:rsidR="00E146F5" w:rsidRDefault="00E146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E0A3" w14:textId="77777777" w:rsidR="00915558" w:rsidRDefault="00E146F5">
    <w:pPr>
      <w:pStyle w:val="ContinuationFooter"/>
      <w:tabs>
        <w:tab w:val="clear" w:pos="4820"/>
      </w:tabs>
    </w:pPr>
    <w:r>
      <w:fldChar w:fldCharType="begin"/>
    </w:r>
    <w:r>
      <w:instrText xml:space="preserve"> FILENAME </w:instrText>
    </w:r>
    <w:r>
      <w:fldChar w:fldCharType="separate"/>
    </w:r>
    <w:r>
      <w:t xml:space="preserve">Job Description - </w:t>
    </w:r>
    <w:r>
      <w:fldChar w:fldCharType="end"/>
    </w:r>
    <w:r>
      <w:t>ERE Level 4 – Balanced Pathway – Lecturer A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t>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D919" w14:textId="77777777" w:rsidR="00915558" w:rsidRDefault="009155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A89BD" w14:textId="77777777" w:rsidR="00E146F5" w:rsidRDefault="00E146F5">
      <w:pPr>
        <w:spacing w:before="0" w:after="0"/>
      </w:pPr>
      <w:r>
        <w:separator/>
      </w:r>
    </w:p>
  </w:footnote>
  <w:footnote w:type="continuationSeparator" w:id="0">
    <w:p w14:paraId="2D3A3C4D" w14:textId="77777777" w:rsidR="00E146F5" w:rsidRDefault="00E146F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25793" w14:textId="77777777" w:rsidR="00915558" w:rsidRDefault="009155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74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574"/>
    </w:tblGrid>
    <w:tr w:rsidR="00921094" w14:paraId="63CDAE93" w14:textId="77777777">
      <w:trPr>
        <w:trHeight w:hRule="exact" w:val="84"/>
      </w:trPr>
      <w:tc>
        <w:tcPr>
          <w:tcW w:w="9574" w:type="dxa"/>
          <w:shd w:val="clear" w:color="auto" w:fill="auto"/>
          <w:tcMar>
            <w:top w:w="0" w:type="dxa"/>
            <w:left w:w="0" w:type="dxa"/>
            <w:bottom w:w="0" w:type="dxa"/>
            <w:right w:w="0" w:type="dxa"/>
          </w:tcMar>
        </w:tcPr>
        <w:p w14:paraId="3510E27D" w14:textId="77777777" w:rsidR="00915558" w:rsidRDefault="00915558">
          <w:pPr>
            <w:pStyle w:val="Header"/>
          </w:pPr>
        </w:p>
      </w:tc>
    </w:tr>
    <w:tr w:rsidR="00921094" w14:paraId="2CFBAD1C" w14:textId="77777777">
      <w:trPr>
        <w:trHeight w:val="441"/>
      </w:trPr>
      <w:tc>
        <w:tcPr>
          <w:tcW w:w="9574" w:type="dxa"/>
          <w:shd w:val="clear" w:color="auto" w:fill="auto"/>
          <w:tcMar>
            <w:top w:w="0" w:type="dxa"/>
            <w:left w:w="0" w:type="dxa"/>
            <w:bottom w:w="0" w:type="dxa"/>
            <w:right w:w="0" w:type="dxa"/>
          </w:tcMar>
        </w:tcPr>
        <w:p w14:paraId="64AF1D15" w14:textId="77777777" w:rsidR="00915558" w:rsidRDefault="00E146F5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3F573959" wp14:editId="103FE77F">
                <wp:extent cx="1979996" cy="431999"/>
                <wp:effectExtent l="0" t="0" r="1204" b="6151"/>
                <wp:docPr id="1" name="Picture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9996" cy="4319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2CD606" w14:textId="77777777" w:rsidR="00915558" w:rsidRDefault="00E146F5">
    <w:pPr>
      <w:pStyle w:val="DocTitle"/>
    </w:pPr>
    <w:r>
      <w:t>Job Description and Person S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54ADB"/>
    <w:multiLevelType w:val="multilevel"/>
    <w:tmpl w:val="0C94CC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B14F43"/>
    <w:multiLevelType w:val="multilevel"/>
    <w:tmpl w:val="1ABCECA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729877E1"/>
    <w:multiLevelType w:val="multilevel"/>
    <w:tmpl w:val="AB5EDDB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7CE65041"/>
    <w:multiLevelType w:val="multilevel"/>
    <w:tmpl w:val="30A81B78"/>
    <w:lvl w:ilvl="0">
      <w:numFmt w:val="bullet"/>
      <w:lvlText w:val=""/>
      <w:lvlJc w:val="left"/>
      <w:pPr>
        <w:ind w:left="783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50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3" w:hanging="360"/>
      </w:pPr>
      <w:rPr>
        <w:rFonts w:ascii="Wingdings" w:hAnsi="Wingdings"/>
      </w:rPr>
    </w:lvl>
  </w:abstractNum>
  <w:num w:numId="1" w16cid:durableId="2124379786">
    <w:abstractNumId w:val="0"/>
  </w:num>
  <w:num w:numId="2" w16cid:durableId="1811366572">
    <w:abstractNumId w:val="2"/>
  </w:num>
  <w:num w:numId="3" w16cid:durableId="152838636">
    <w:abstractNumId w:val="1"/>
  </w:num>
  <w:num w:numId="4" w16cid:durableId="2914419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MzIxMbI0MzA0NjBX0lEKTi0uzszPAykwrAUASuboBSwAAAA="/>
  </w:docVars>
  <w:rsids>
    <w:rsidRoot w:val="00576964"/>
    <w:rsid w:val="0040221F"/>
    <w:rsid w:val="005319A1"/>
    <w:rsid w:val="00576964"/>
    <w:rsid w:val="00915558"/>
    <w:rsid w:val="00932E2B"/>
    <w:rsid w:val="00A853E3"/>
    <w:rsid w:val="00E14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A69BF"/>
  <w15:chartTrackingRefBased/>
  <w15:docId w15:val="{B2802E61-74FF-423E-A289-13E3B3926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964"/>
    <w:pPr>
      <w:suppressAutoHyphens/>
      <w:overflowPunct w:val="0"/>
      <w:autoSpaceDE w:val="0"/>
      <w:autoSpaceDN w:val="0"/>
      <w:spacing w:before="60" w:after="60" w:line="240" w:lineRule="auto"/>
      <w:textAlignment w:val="baseline"/>
    </w:pPr>
    <w:rPr>
      <w:rFonts w:ascii="Lucida Sans" w:eastAsia="Times New Roman" w:hAnsi="Lucida Sans" w:cs="Times New Roman"/>
      <w:kern w:val="0"/>
      <w:sz w:val="18"/>
      <w:szCs w:val="20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76964"/>
    <w:pPr>
      <w:tabs>
        <w:tab w:val="center" w:pos="4153"/>
        <w:tab w:val="right" w:pos="830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576964"/>
    <w:rPr>
      <w:rFonts w:ascii="Lucida Sans" w:eastAsia="Times New Roman" w:hAnsi="Lucida Sans" w:cs="Times New Roman"/>
      <w:kern w:val="0"/>
      <w:sz w:val="20"/>
      <w:szCs w:val="20"/>
      <w:lang w:eastAsia="en-GB"/>
      <w14:ligatures w14:val="none"/>
    </w:rPr>
  </w:style>
  <w:style w:type="paragraph" w:styleId="Footer">
    <w:name w:val="footer"/>
    <w:basedOn w:val="Normal"/>
    <w:link w:val="FooterChar"/>
    <w:rsid w:val="00576964"/>
    <w:pPr>
      <w:tabs>
        <w:tab w:val="center" w:pos="4820"/>
        <w:tab w:val="right" w:pos="9639"/>
      </w:tabs>
      <w:jc w:val="righ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576964"/>
    <w:rPr>
      <w:rFonts w:ascii="Lucida Sans" w:eastAsia="Times New Roman" w:hAnsi="Lucida Sans" w:cs="Times New Roman"/>
      <w:kern w:val="0"/>
      <w:sz w:val="16"/>
      <w:szCs w:val="20"/>
      <w:lang w:eastAsia="en-GB"/>
      <w14:ligatures w14:val="none"/>
    </w:rPr>
  </w:style>
  <w:style w:type="paragraph" w:customStyle="1" w:styleId="DocTitle">
    <w:name w:val="DocTitle"/>
    <w:basedOn w:val="Normal"/>
    <w:rsid w:val="00576964"/>
    <w:rPr>
      <w:rFonts w:ascii="Georgia" w:hAnsi="Georgia"/>
      <w:color w:val="808080"/>
      <w:sz w:val="60"/>
    </w:rPr>
  </w:style>
  <w:style w:type="paragraph" w:customStyle="1" w:styleId="ContinuationFooter">
    <w:name w:val="Continuation Footer"/>
    <w:basedOn w:val="Footer"/>
    <w:rsid w:val="00576964"/>
    <w:rPr>
      <w:szCs w:val="17"/>
    </w:rPr>
  </w:style>
  <w:style w:type="paragraph" w:styleId="ListParagraph">
    <w:name w:val="List Paragraph"/>
    <w:basedOn w:val="Normal"/>
    <w:rsid w:val="0057696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609</Words>
  <Characters>9175</Characters>
  <Application>Microsoft Office Word</Application>
  <DocSecurity>4</DocSecurity>
  <Lines>76</Lines>
  <Paragraphs>21</Paragraphs>
  <ScaleCrop>false</ScaleCrop>
  <Company/>
  <LinksUpToDate>false</LinksUpToDate>
  <CharactersWithSpaces>10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er Scholtz</dc:creator>
  <cp:keywords/>
  <dc:description/>
  <cp:lastModifiedBy>Súsanna Djurholm</cp:lastModifiedBy>
  <cp:revision>2</cp:revision>
  <dcterms:created xsi:type="dcterms:W3CDTF">2024-05-16T10:56:00Z</dcterms:created>
  <dcterms:modified xsi:type="dcterms:W3CDTF">2024-05-16T10:56:00Z</dcterms:modified>
</cp:coreProperties>
</file>